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80867</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ก่อนสวัสดีค่ะ  นั่งลงค่ะเมื่อเช้าลูกไปเรียนอะไรมาคะตอนเช้าลูกไปเรียนทำอะไร ร้อยมาลัยทำไม  ขอให้วันแม่ วันแม่ทำเองไหม   ทำเสร็จหรือยังคะ  OK อย่าลืมเอามาให้ครูด้วยนะ   พรุ่งนี้วันแม่ใช่ไหม  ดีมากเลยทำดอกไม้ทำอะไรเองเอาไปไหว้ แม่นะคะ  เก่งมากเลย  ทีนี้กูถามหน่อย เราไปแข่งกีฬามาสัปดาห์ที่แล้วใช่ไหมคะ มีเพื่อนบางคน อยู่เรียนนะคะ ก็เรียนในเรื่องเดิมนี่แหละกูใส่แบบฝึกหัดในเรื่องของตารางแจกแจงความถี่นะคะ วันนี้ครูจะมาทบทวนในเรื่องของตารางแจกแจงความถี่ เสร็จแล้วกูจะให้ทำแบบฝึกนะคะ วันนี้เก็บคะแนน 20 คะแนน  ดีไหม   D 20 คะแนนนะคะ นิดเดียวเองนะ  วันหน่อย ตารางแบบนี้ คุณไหม   คุณมากเลยนะคะ  อันนี้เขาเรียกว่าตารางแจกแจงความถี่จำได้ไหมคะ  มันจะประกอบไปด้วยคอลัมน์อยู่ 3 คอลัมน์ มีส่วนของข้อมูล ที่เราสนใจ ใช่ข้อมูล นะคะอันนี้คือข้อมูลแล้วแต่ว่าเราจะสนใจเรื่องอะไรอย่างเช่นตัวนี้ บอกว่าคะแนนแสดงว่าอันนี้เป็นคะแนนที่เราสอบ คะแนนที่เก็บแบบฝึกหัดอะไรต่างๆนะคะ เขาก็เลย ใส่คำว่าคะแนนแต่ถ้าครูบิ๊กถามว่า  กูไม่อยากเจ็บ อายุของนักเรียนโรงเรียนโสตศึกษาจังหวัดอุดรธานีนะคะข้อมูลตรงนี้คืออะไร ไม่ใช่สิเพราะไม่ใช่คะแนนสอบ ถ้ากูถามในเรื่องอายุช่องนี้เปลี่ยนทันทีเลยนะถ้านี้ก็คือ อายุ อายุหน่วยเป็นอะไรคะ  อายุเป็น เป็นปี ใช่  แล้วแต่ว่าเราจะสนใจข้อมูลอันไหนนะคะ เวลาเราใส่ข้อมูลตรงนี้ใส่ให้ถูกด้วยแล้วไปเก็บข้อมูลอะไร เงินเดือน  ถ้าเราอยากรู้ว่าเงินเดือนของครูในโรงเรียนเราอ่ะ มีกี่บาท ช่องนี้ข้อมูลของเงินเดือน นะคะ หน่วยเป็นอะไรเงินน่ะ  เงินไทยหน่วยเป็นบาทนะคะเป็นบาท โอเคนะ เสร็จแล้วคอลัมน์นี้ลูกคือความถี่ เช็คว่าข้อมูลแต่ละค่านั้นมีจำนวนเท่าไหร่นะคะ     เขียนเป็นตัวเลขใช่ไหมนับจากรอยขีด เปลี่ยนมาเป็นตัวเลข อันนี้เข้าใจนะมีคำถามไหม เข้าใจหรือยัง  ตารางแจกแจงความถี่ของข้อมูลที่ครูสอนไปมีอยู่ 3 ประเภท มีอยู่ 3 ประเภทนะ 3 แบบแบบแรกคือ ตารางแจกแจงความถี่ข้อมูลแบบไม่แบ่งชั้น ใช้ในกรณีไหนลูก   ใช้ในกรณีที่ข้อมูลนั้นมีช่วงของข้อมูลมันน้อย เช่น คะแนนเท่าไหร่ คะแนนอาจจะเต็มแค่ 10 คะแนน 10 คะแนนแล้วก็จะใส่ในช่องตารางก็ แนนจะเป็นตั้งแต่ 1 2 3 4 5 6 7 8 9 10  แต่ถ้าสมมติว่าคะแนนเต็ม 100 คะแนนลูกจะเลือกใช้แบบไหน แบบที่ 2 ชายแบบที่ 2 เพราะอะไรลูก  คะแนน 100 เนี่ยทำไมแบ่งเป็นช่วงใช่ไหมเอามาหั่น 100 1 ถึง  แล้วแต่เราแล้วแต่เราว่าเราจะทำตารางกี่ชั้น ราคาทำตารางกี่ชั้นถ้าเราทำตาราง ส่วนใหญ่ ประมาณเท่าไหร่นะ ตาราง 7-15 ชั้น ส่วนมากเขาจะทำแค่ประมาณ 7 ถึง 15 ชั้นมากกว่านั้นก็เยอะเกินไปนะคะ  วันนี้  กูจะมาทบทวนในเรื่องของการทำตารางแจกแจงความถี่สะสม ตารางแจกแจงความถี่สัมพัทธ์ นะคะและความถี่สะสมสัมพัทธ์วันนี้นะ ความถี่สะสมคืออะไร รู้ไหมครับ        ถูกต้องพี่เพียวพี่เพียวบอกครูก็คือการรวมใช่ไหมคะ การรวมของข้อมูล ของฉันที่เราสนใจกับฉันที่อยู่ข้างบน  ข้างบนมันมีเท่าไหร่ข้อมูลเอามารวมกับฉันของตัวเองก็จะเท่ากับความถี่สะสมของชั้นนั้น  อย่างเช่นตัวอย่างตัวนี้  เป็นคะแนนสอบวิชาอะไรลูก   ภาษาไทยรู้สึกขี้เกียจจะตอบกูคนเดียวเลย พี่ปิ่น คะแนนเต็มวิชาภาษาไทยมีเท่าไหร่คะ คะแนนเต็ม คะแนนเต็มเท่าไหร่เอ่ย คะแนนเต็มเท่าไหร่ ดู Live สด   ถูกต้องคะแนนเต็ม 10 นะคะคะแนนเต็ม 10  กูถาม     อุ้มถามว่ามีนักเรียนทั้งหมดกี่คน  ไม่ต้องบอกเขาอุ้ม มีนักเรียนทั้งหมดกี่คน  ไม่ต้องหัวเราะดูสิในโจทย์มีอะไรลูก   Visit หรอ ลูกไหม คนมีเท่าไหร่ นักเรียนมีเท่าไหร่  ดูดีๆ  เสร็จหรือเท่าไหร่ ใช่หรอ เท่าไหร่เท่าไหร่  ไม่ใช่ กูถามว่าคนนี้ด้วยนะ เดรสใช่ 17 นี่ไงเขาบอกว่านักเรียน 17 คนถูกป่ะ  เออคน 17 คน 17 คนนะคะ คะแนนเต็ม 10 17 คนนี้สอบได้คะแนนวิชาภาษาไทย คนที่ 1 สอบได้ 5 คะแนน คนที่ 2 ได้ 8 คนที่ 3 ได้ 4 Mini เอามาทำตารางแจกแจงความถี่ใช่ไหมคะ คะแนนช่องนี้ มันเต็ม 10 ใช่ไหมลูกก็คือ 1 2 3 4 อันนี้เป็นตารางแบบแบ่งชั้นหรือไม่แบ่งชั้น นุ้ย ไม่แบ่งชั้นนะคะ อันนี้คือไม้แบ่งชั้นเพราะอะไร คะแนนมันช่วงน้อยใช่ไหมเราเขียนได้เราเขียนได้อย่างนี้นะ   เราเขียนได้เสร็จปุ๊บมาหาค่ารอยขีดก็คือ  มี 2 คะแนนได้ 2 มีกี่คน คนเดียวนะคะ คนเดียวทีนี้ความถี่สะสมรูป  ความถี่สะสม คนที่ได้ เราจะเริ่มจากชั้นบนสุดเลยชั้นที่ 1 นะคะชั้นที่ 1 ดูนะฉันที่ 1 มีไหมคะครบไหม ไม่มีเลย ใช่ไม่มี รอยขีดว่างๆไม่มี ความถี่  สูตรหาความถี่ศูนย์ผสมชั้นนี้ก็เท่านั้นเอง  เพราะอะไร เพราะว่ามันเป็นชั้นแรกใช่ไหมคะชั้นแรกมันไม่ต้องไปรวมกับใครเลย มันไม่ต้องไปลงกับใครลูก มันก็แค่ชั้นของตัวเองเริ่มแรก เพราะชั้นที่ 2 พี่บอมดูนะพี่บอมชั้นที่ 2 เริ่มและ  ได้ 1  ความถี่สะสมเท่ากับ 1 เพราะอะไร เพราะว่าข้างบนมีศูนย์ใช่ไหมข้างบนเนี่ยสะสมเอาไว้คือ 0 ตัวกลับ  ใช่ ดูอย่างนี้เข้าใจนะ แคปชั่นรูปดูแล้วลูกจะจับความเชื่อมโยงได้เลยนะคะ  มันหมายถึงอะไรคือชั้นแรก ใช่ ความถี่สะสมของแถวที่ 2 เป็นไง  เอา 0 ตัวนี้บวกกับ 1 ใช่ไหมคะ   แล้วฉันล่ะ  ชั้นที่ 3 ลูกชั้นที่ 3 ข้างบนมี 1 ใช่ไหม แต่ข้อมูลชั้นที่ 3 มีไหมมันไม่มี 1 + 0 ก็เท่ากับหนึ่งเท่าเดิม    เสร็จแล้วอ่ะ เหมือนเดิม  แผนที่ 4 1 + 3 = 4  ชั้นที่ 5 หลวง 4 ข้างบนบวกอีก 2 ชั้นของตัวเองเป็น 6 ขอบใจนะ  ตาลลูกตาลเข้าใจไหมลูก พี่ปิ่นเข้าใจไหมลูกวิธีการหาความถี่สะสมมีแค่นั้นเอง ประเด็นมันอยู่ตรงไหน เราจะต้องเอา  ข้อมูลของฉันที่อยู่ข้างบนน่ะลูก ที่เรารวมได้บวกกับฉันของตัวเอง  บทประพันธ์ของตัวเองถ้ากูถามว่า บ้านผีสะสมของ คะแนนชั้นที่ 6 คือเท่าไหร่ อยู่ชั้นที่เท่าไหร่เอ่ยดูซิ  9 ถูกต้องพี่เพียวตอบถูกนะคะความถี่สะสมของชั้นที่ 6 ก็คือ 9 คือ 9  เข้าใจนะแล้ว  แล้วดูนะ สิ่งที่สำคัญอีกอย่างนึง ชั้นสุดท้ายคือชั้นที่ 10 ลูกชั้นที่ 10 ความถี่สะสมเป็นเท่าไหร่คะ  เน็ตทรูมูฟ 17 เนี่ย 17 มันคืออะไรในโจทย์   มันตรงกับอะไร ใช่มันตรงกับจำนวนนักเรียน จำนวนนักเรียนคนเท่ากับ 10 ถูกไหม คนเท่ากับ 17 ดูดีๆอันนี้จะเป็นวิธีการเช็คว่าเรารวมข้อมูลถูกหรือเปล่า ถ้าเรา Carry ข้อมูลรอยขีด รอยขีดตรงครบ ความถี่สะสม บวกกันแล้วสุดท้ายเลยชั้นสุดท้ายมันจะเท่ากับ จำนวนของข้อมูลทั้งหมด ที่เราไปเก็บมานะคะถ้าเราไปเก็บจากคนทั้งหมด 20 คน ช่วงนี้สุดท้ายก็ต้องเท่ากับเท่าไหร่ ถ้าสมมุติเป็น 20 20 คนนักเรียน 20 คนช่วงนี้รวมกันจะต้องเท่ากับ ไม่ใช่ 27 สิลูก ถ้าสมมุติกูถามว่าสมมุติว่าอันนี้มีนักเรียนทั้งหมด 20 คน 20 คนเพราะฉะนั้นช่วงนี้จะต้องเป็น สุดท้ายมันจะเท่ากับข้อมูลคือ 20 นั่นเองใช่ไหม ดูดีๆนะคะดูดีๆ อันนี้คือตัวอย่างที่ 1 เนี่ย เป็นการเขียนตารางแจกแจงความถี่สะสมแบบ ไม่แบ่งชั้น ไม่แบ่งชั้นก็คือในช่องของคะแนนในช่องของข้อมูลนะลูก  มีค่าเดียวนะคะมีค่าเดียว หามาดูตัวอย่างที่ 2 แบบไหนคะ  ดูช่องของคะแนนลูก   อันนี้คะแนนมันเยอะเนาะ คะแนนเต็ม 100 เพราะฉะนั้นเราจะเขียนหนึ่ง 23 ไปถึง 100 ไม่ได้นะคะ เขาไม่นิยมกันเพราะฉะนั้นแล้วก็เลยเอามา ทำให้มันแคบลง ตัดผ่าตัดเป็นช่วง  แต่ละช่วง จะต้องมีข้อมูลที่จำนวนเท่ากันนะ  45-49 มีกี่ค่า มี 45 46  7 48 49 ข้อมูลที่อยู่ในชั้นที่ 1 มี 5 ค่าด้วยกัน ใช่ไหมคะมี 5 ค่าด้วยกัน ที่นี่เขาให้มาความถี่แต่ละช่องความถี่แต่ละช่องแบบนี้ ความถี่สะสม เท่ากับ 2 วิธีคิด นี่คือวิธีคิด ชั้นแรกชั้นที่ 1 เท่ากับตัวมันเอง เพราะว่ามันเป็นเริ่มแรกนะคะก็จะเท่ากับตัวมันเอง ชั้นที่ 2 อันที่สองก็คือความถี่สะสมของข้างบน ข้างบน ของเอามาบวกกับ 4 = 6   หิวเข้าใจไหม   อะไรนะ พี่อุ้มเข้าใจไหม   เข้าใจนะ  พี่ปิ่นปิ่นเข้าใจตามทันไหมลูก   อันนี้กูหาให้แล้ว ครูรวมมาให้เรื่อยๆละ ชนิดตัวสุดท้ายความถี่สะสมของชั้นสุดท้ายค่ะ ของฉันนี่นะ มันเท่ากับเท่าไหร่   เท่ากับ 60 มันเท่ากับอะไรคะ จำนวนนักเรียน นี่คือจำนวนนักเรียนทั้งหมดโอเคนะ  ปีนี้ ความถี่สะสมน้ำมันง่ายลูก   แม่เอาแต่ละชั้นมาบวกกัน นะคะจากข้างบนนะฉันที่อยู่เหนือตัวเองกับฉันของตัวเองมาบวกกันว่าจะเป็นความถี่สะสมของฉันของตัวเองได้ มาดูเราจะเพิ่มไปอีกคอลัมนึง ก็คือคอลัมน์ของ ความถี่สัมพัทธ์ ความถี่สัมพัทธ์มาจะเป็นความสัมพันธ์นะคะ เป็นอัตราส่วนระหว่างความถี่ของชั้นของตัวเอง  ชั้นของตัวเองชั้นที่ 1 ความถี่เรานับได้เท่าไหร่ส่วนด้วย ความถี่ ทั้งหมดก็คือข้อมูลทั้งหมด ที่เราไปเก็บมานะคะ  อย่างเช่นตัวนี้ลูกดูแค่คอลัมน์ที่ 3  คอลัมน์ร้อยละดิอย่าเพิ่งไปดูนะเดี๋ยวเพิ่งไปดู  อันนี้เรียนหรือยัง  เรื่องของการหาร จริงๆหานี่มันเป็นเรื่องง่ายนะ เรายังไม่เข้าใจ ยังไม่เข้าใจ        อยู่ไหน ความถี่สัมพัทธ์คืออะไรอัตราส่วนสัญลักษณ์แบบนี้ลูก     อันนี้คือเศษส่วนนั้นเอง เศษส่วนคืออะไรลูก ความหมายเวลาเขียนเราเขียนเหมือนกันได้นะ 2 2 คือตัวไหน   ความผิดของฉันนี้  วันนี้ 45-49 มีความถี่คือ 2 สัมพัสข้างบน 2 ส่วน   ส่วน 6060 คืออะไร    รวมทั้งหมดความถี่ทั้งหมด 60 ซึ่งสอดคล้องกับโจทย์ที่ให้มา ก็คือคนทั้งหมด 60 คนนะคะ ใจนะ ตามทันนะถ้าใครไม่ทันต้องยกมือนะลูกจะได้ทบทวน  เข้าใจแล้ว จะเขียนแค่เศษส่วนอย่างนี้ก็ได้  หรือลูกตา ทำเป็นจุดทศนิยมก็ได้  แล้วแต่ลูกเลย    แค่เขียนเป็นเศษส่วนอย่างนี้อัตราส่วนอย่างนี้ กูก็ให้ถูกกูก็ให้คะแนนถ้าลูกให้ความหมายถูกนะคะ  2 ตัวด้วย 60 กูก็จะให้ถูก แต่ถ้าลูก สามารถหารได้หรือลูกมีเครื่องคิดเลข มีโทรศัพท์หายลูกก็เอา 2 หารด้วย 50 จะได้คำตอบเท่ากับ 0.03 3  ลูกก็สามารถตอบคำตอบตัวนี้ได้เหมือนกันมันเป็นค่า เท่ากันนะคะ แต่เขียนไม่เหมือนกันเท่านั้น อันนี้เขียนเป็น  อัตราส่วนทศนิยม อันนี้เขียนเป็นจุดทศนิยมเท่านั้นเอง ไม่มีอะไรมากลูกตอบแบบไหนก็ได้แล้วแต่สถานการณ์ถ้าสมมุติเวลาสอบ แจกเครื่องคิดเลขให้ลูกคนละเครื่อง  ลูกมีโทรศัพท์ใช้แล้วครูกำหนดว่าให้ลูกหาความถี่สัมพัทธ์ ช่วยตอบเป็นจุดทศนิยม ลูกก็ต้องหาเป็นจุดทศนิยมเข้าใจนะ OK ดูชั้นนี้ ชั้นที่ 4 ลูก ความถี่สัมพัทธ์คืออะไรคะ  คลิปข้างบน 10 ข้างล่าง 60  ห้องนี้เท่าไหร่พี่แนท   ช่องที่เท่าไหร่  15 ส่วน 60 นะคะ  มาเลย    ช่องนี้ค่ะ    มองเห็นไหมคะ มองเห็นไหมลูก ก็ได้    พรุ่งนี้ค่ะ        อัตราส่วนเท่าไหร่ข้างบนเป็นเท่าไหร่   ลูกมองไม่เห็น อาจารย์ออกมายืนเอามายืนดูเฉยๆก็ได้ลูก          อาการสายตาสั้น ใช่ไหม   สายตาสั้นมากเลยใช่ไหมลูก มีแว่นไหม  ไม่มีไม่มีเงินซื้อ     จริงอ่ะ สายตาแบบนี้ต้องตัดแว่นนะลูก ตัดแว่นเลยอ่ะไม่เป็นไร มาดูใกล้ๆได้นะคะให้หาความถี่สัมพัทธ์ของช่วงนี้ แล้วจะกลายเป็นเท่าไหร่ ข้างบนเศษส่วนข้างบนเป็นเท่าไหร่   ข้างบนเท่ากับเท่าไหร่   10 เท่าไหร่   17 ล้อไม่ใช่นะอันนี้เลขอะไรลูก 15 มาดูใกล้ๆ 15 ใกล้แล้วนะเนี่ยมาดูใกล้แล้วนะนี่ เลข 15 ค่ะเลข 15 นะลูก ข้างล่างเท่าไหร่  60 ถูกต้องเก่งมากพี่ออกมา ออกมาไหม อยู่มองเห็นไหม    มองเห็นไหมลูก อยู่มองเห็นนะคะช่วงนี้เท่าไหร่       นี่ไงที่มีลูกศรเนี่ยที่ครูช่อง 11 ข้างบน 11 ข้างล่างเท่าไหร่ 60 นะคะ พี่ปิ่นต่อไปปิ่น ต้องดีค่ะเท่าไหร่เอ่ย  ความถี่สัมพัทธ์ช่องที่เท่าไหร่โลก       ข้างบนเท่าไหร่ ดูความถี่ที่ความถี่คือเท่าไหร่   ความถี่ช่องนี้      มันไม่ใช่เลข 7 นะ แสดงว่าสายตาสั้นอยู่สองคนในห้องนี้           คือ 66 ข้างบนเป็น 6 ข้างล่างเป็นเท่าไหร่ ข้างล่างเป็น 60 ราคา เข้าใจหรือยัง มาพี่อุ้ม ไม่ใช่ 1 รูปแถวนี้ แถวนี้ก่อน เท่าไหร่ ตัวนี้ตัวนี้เอากูบ้างหรออ่ะ แถวนี้เท่าไหร่ 3 ข้างล่าง 60 เก่งมากนะคะ   พี่บอมออกมา  บอมสุดท้ายโลกแถวสุดท้าย   ความถี่สัมพัทธ์อันนี้คืออะไร  60 เยี่ยม  ตกใจมากขนาดนอนหลับแล้วตอนที่กูสอนอ่ะ ไม่ตอบได้   เก่งมากเลยเก่งมากแสดงว่านอนฟังใช่ไหมลูกนอนฟังอยู่ OK เข้าใจนะ   เข้าใจหรือยังช่องความถี่สัมพัทธ์หมายถึงอัตราส่วนนะคะอัตราส่วนของอะไร อัตราส่วนที่อยู่ข้างบนคือความถี่ชั้นของตัวเอง ชวนด้วย ความถี่รวมทั้งหมด ของข้อมูลนะคะมีข้อมูลเท่าไหร่      เขียนเป็นเศษส่วนได้เขียนเป็นจุดทศนิยมได้  มาดู อีกคอลัมนึงร้อยละของความถี่สัมพัทธ์   อันนี้ใช้เครื่องคิดเลขก็ได้ หรือว่าไม่ใช้ก็ได้  ใช้ตารางสูตรคูณได้แต่ลูกจะต้องเข้าใจ ร้อยละคืออะไร       ร้อยละคืออะไร  ร้อยละก็คือ 100 ใช่ไหมคะ เอา 100 มาคูณมาคูณกับค่าความถี่สัมพัทธ์   เขาใช้ ทศนิยมใช่ไหม  033  เอาไปคูณด้วย 100 ลูกไม่ต้องไปคิดมากอันนี้น่ะถ้าเรา หาได้แค่นี้แหละ อะไรก็ตามที่คุณด้วย 100 ใช่ไหมทศนิยมเราแค่หยิบ เลื่อนจุดไปเลื่อนไปทางไหนลูก เลื่อนไปฝั่งขวามือนะ เลื่อนไปทางนี้เลื่อนไปทางนี้ จากจุดนี้ 100 มี 0 กี่ตัว  100 มี 0 กี่ตัว 100 Pure ตอบถูก ตอบ เพื่อนถามเพื่อน 100 มี 0 กี่ตัว นับ 1-100 มี 0 กี่ตัวพบกี่ครั้ง   มันง่ายมากใช่มั้ย  กูถามว่า 100 นะมี 0 กี่ตัว      น้า 80 มีกี่ครั้งมีกี่ตัว เท่าไหร่ 0/0 นับมีเท่าไหร่นะคะ 0 2 ครั้ง   0 = 2 ครั้งเพราะฉะนั้น จุดทศนิยมเลื่อนไป 2 ครั้ง 0.033 รักเด้อมันอยู่หน้าเลข 0 ตรงนี้ใช่ไหมลูก เลื่อนไปสิ 1 ครั้งครั้งที่ 1 มาอยู่ตรงนี้ใช่ไหม ครั้งที่ 2 จุดทศนิยม   อยู่ตรงนี้  คำตอบก็คือเท่ากับ 3 จุด 3   ไม่ต้องไปคืนใช่ไหมคะไม่ต้องกดเครื่องคิดเลขเลยถ้าเราเข้าใจ      กูจะสอนอีกวิธีนึง      เหมือนกันไหม แถวที่ 2 ออกมาเท่านี้ถูกไหม   0.67  0.06 7 เราเลื่อนไปทศนิยม 2 จุด 2 ครั้ง กลายเป็น 6.7 เข้าใจแล้วนะ ดูแล้วเข้าใจพี่อิ๋วดูแล้วเข้าใจง่ายมาก อันนี้ในกรณีที่ เราหาแล้วเอามาเป็นจุดทศนิยม แต่ถ้าฆ่ามันง่ายๆหลบ    อันนี้แบบฝึกเดี๋ยวให้ทำลงไปในสมุดนะคะ  วันนี้  ความถี่สะสม แถวที่ 1 เท่าไหร่คะพี่บอมเท่าไหร่     ช่วงนี้  ช่องแถวแรกเก่งมาก แถวนี้ล่ะ อย่านะเดี๋ยวกูจะเขียนให้ดู   โอ๊ยจะแกล้งเพื่อนหรอพี่เพียว  ให้พี่บอมตอบคนเดียวใช่ไหม ตรงนี้คือ 2 ความถี่สะสมช่องแถวที่ 2 คือเท่าไหร่ 55 + กับข้างบนตัวนี้ รวมกับ 2 เป็นเท่าไหร่ นุ้ยเป็น 8 ตกใจเอาใหม่ นับใหม่ดีๆ  2 + 5      ขอมือหน่อยขอมือหน่อยบอม เอามือขึ้นมานับดีๆเพื่อนๆช่วยหน่อยซิ  ใช่เท่ากับ 7 นะคะ     แถวนี้เท่าไหร่    7 + 8                15 นะคะมีเพื่อนหลายคนนะคะบางคน  ชอบเลยเขามองภาพแล้วก็ตอบเลย เขามีวิธีคิดนะ คิดคืออะไร มันจะตอบได้เร็ว เอาไปรวมแล้วมันเท่ากับ 16 ไหมคะ 8 + อีก 2 ใช่ไหมคะ 8 + 2 = 10 ถ้าเราเอา หักออกไป 2 เหลือ 5 เดี๋ยวป่ะ เลยกลายเป็น 15 วิธีคิดเร็วๆนะคะ ลูกจะต้องจับคู่ 10 ให้ได้  อันนี้ทำเองเดี๋ยวทำเองเดี๋ยวจะให้ทำเองอันนี้เข้าใจแล้วนะทำเองได้ไหมคะ ใครทำเองได้ยกมือ  ลูกตาลทำไม่ได้หรอ  ไม่ยกมือทำไม่ได้ทำได้ไหม   สุดท้ายช่องนี้จะต้องปรับ 50 โล 50 50 นะคะอาทิตย์นี้ช่องนี้ กูจะสอนอีก    กูจะสอนอีกวิธีนึงนะในข้อนี้อันนี้ความถี่สัมพัทธ์ ตอนนี้เราไม่มีเครื่องคิดเลขนะลูก กูจะไม่ให้ลูกเขียนทศนิยม ให้ลูกชายเขียนเศษส่วนในช่องความถี่สัมพัทธ์ ช่องแรก เท่ากับเท่าไหร่เอ่ย 2 ส่วน 50 50 จริงหรือเปล่าเราต้องมาดูนะข้อมูลตรงนี้รวมหรือยัง   ยังไม่รวมข้อมูลตัวนี้ยังไม่รวมเราจะต้องรวมเองก่อนเท่าไหร่คะ 2 + 5 เป็น  2 + 5 เป็น 7 7 + 8 เป็น   15 15 + 16    31 31 + 40 42 + เอก สีเป็น 40  เฮ้ย 4 12 + 4   666 เป็น 50 นะคะรวมเท่ากับ 50 เมื่อกี้พี่เพียวเดาแต่ว่าพี่เพียวยังไม่ได้เช็คข้อมูลนะลูก  วิธีการลูกจะต้องบวกไปเรื่อยๆคำตอบคือ 50 คือข้อมูลทั้งหมดที่เรามีถูกไหม เพราะฉะนั้นช่วงนี้เวลาลูกเขียนลูกจะต้องเขียนเป็นเศษส่วนเขียนยังไงคะ ข้างบนคือสอง ความถี่ของ ห้องแถวตัวเองป่ะ วันนี้นะ   หาด้วยเท่าไหร่นะ   ชายหาดด้วย 50   ค่าอื่นๆทำเองได้ จะมาสอนเทคนิคในการหาค่าร้อยละความถี่สัมพัทธ์         ตัวนี้คือ 250 ถูกไหม ความถี่ สัมผัส ถ้ามาเป็นช่องนี้ 500 ละคืน 100 100 เพราะฉะนั้น 2 ส่วน 50 เขียนแบบนี้เลยนะคะ   ครับเขียนแบบนี้เลย คูณด้วย 100 คำตอบคือเท่าไหร่   เริ่มแล้วจำนวนเยอะมากเลยข้างบนกับข้างล่าง 100 อยู่ข้างบน 50 อยู่ข้างล่าง  50  1 เป็น 50 50 * 2 เป็นเท่าไหร่      ไม่ใช่ 1450 2 ครั้งเป็นเท่าไหร่ลูก แท็กมองกูด้วย 52 ครั้ง 50 2 ครั้งเป็น ไม่ใช่ 150  เท่าไหร่ 100 50 50 2 ครั้งใช่ไหมคะ ก็เท่ากับ 100 เพราะฉะนั้นมี 50 อยู่ 2 ครั้ง แล้วตัดเลยลูกหาได้เลยคิดในใจได้เลยอันนี้เท่ากับ 1 อันนี้ตัดเหลือ  เข้าใจนะเพราะฉะนั้นคำตอบคืออะไรเหลืออะไรคะ  2  บวกลบคูณสัญลักษณ์อันนี้คืออะไร x 2 = 4 นั่นเองนะคะ เท่ากับ 4 นะ  ข้อนี้ก็เหมือนกัน พ่อ แถวที่ 2 นะคะ 50 50 ลูก 50 50 อันนี้ในกรณีที่แบบ มันตัดลงตัวนะคะ   50 กับ 100 เนี่ยเป็นตัวเดิมถูกไหม มันเหมือนกันหมด เพราะฉะนั้นเรารู้เลยเราคิดไว้ในใจเลยว่า จะต้องเอาค่าไหนมาคูณ ก็เขียนแบบนี้แหละ อันนี้ก็จะเท่ากับ 50 50 นะลูก 50 50 คูณด้วย 100 พ่อกู 100 บาทเหมือนเดิมใช่ไหม 100 / 50 เท่ากับ เท่าไหร่ เท่ากับเฮ้ยจะ 3 ได้ไงมันเหมือนกันเลยนี่ไงตัดน่ะ มันเหมือนกันเลยก็คือเท่ากับ 2  มันเหมือนกัน 100 อันนี้ก็ 100 อันนี้ก็ 50 เหมือนกับข้อแรกไหมนี่  เหมือนกัน มันเหมือนกันเพราะฉะนั้นตัดไปเลยลูก ถ้ามันก็จะเท่ากับเท่าไหร่นะ เท่ากับ 2  5 * 2 ได้เท่าไหร่ทีนี้ มังกรตอน 7 ไม่ใช่เจ็บไม่ใช่บวกลูก 5 * 2 Ben 10 ครูนะไม่ใช่หมวกทำไมทำไมลูกสับสนเรื่องของการคูณกับการบวกมากๆเลย  Got7 ตอนแรกไม่ใช่ ลูกดูสัญลักษณ์ดีๆอันนี้คือการคูณนะ  ไม่ใช่ 17 จะไป 17 ได้ยังไงกูไม่ใช่ 5 * 2    2 ครั้ง เอามารวมเป็นเท่าไหร่ ฮ่าๆๆ รวมกันเป็น 10 นะคะเท่ากับ 10 ใครทำตัวนี้ไม่ได้ขออนุญาตให้เปิดตารางสูตรคูณนะคะที่อยู่หลังสมุดได้ ท่องสูตรคูณตัวนี้ไม่ได้นะ เข้าใจนะเดี่ยว รู้หลักการวิธีคิดหรือยัง  มันหารลงตัว 100 ส่วน 50 ตัดเลยได้ 2 เพราะฉะนั้น ข้อต่อๆมาลูก ตัวนี้หมายถึงอะไร  เอาอะไรมาคูณความถี่คือ 8 8 คูณกับ 2 ใช่ๆเวลาเขียนให้ให้ลูกเขียนให้เต็มนะ 80 / 50 * 100 เวลาคิดหาคำตอบคือเอา 8 คูณกับ  2 นั้นเองแปล * 2 เป็นเท่าไหร่   ไม่ได้ 18 82 เป็นเท่าไหร่ 16 ถูกต้อง ok นะเข้าใจนะ หัวเราะดังมากเลยพี่เจี๊ยบ  เชอะ ได้หรือยังลูก อันนี้ง่ายๆนะคะอันนี้คือง่ายวิธีคิดง่ายๆในกรณีที่ ข้อมูลมันสามารถตัดกันมาได้แบบนี้ลูก หาได้เลยนะคะ แล้วทีนี้ ในช่องนี้   เวลารูปหาข้อมูล ในช่องของรวมค่ะ  ช่องรวมเนี่ยนะ  ต้องรวมตัวนี้นะลูก  อันนี้รวมข้างบนเท่ากับ 50 นะคะ ช่องนี้คือรวมอะไร เอาข้างบน  วษทข้างบน  มารวมกันให้หมด เอา 2 25 แปลที่อยู่ข้างบน 10 60 44 อยู่ข้างบนรวมกันเป็นเท่าไหร่   ไม่ต้องคิดเลยเพราะเป็นตัวเลขเดิม     มันเป็นตัวเลขเดิมนะคะเพราะฉะนั้น วันนี้เท่ากับ 50 ชวนด้วย     50 50 รวม ที่นี่ ถาม 55 ด้วย 50 คำตอบคือเท่าไหร่ จะมา 100 ได้ไงมันไม่ได้บวก     ข้างบนถ้ามันเท่ากันเลยตัดได้ไหม  เอ้าตัดได้ดิตัวเดียวกันน่ะ แม่กลองหรอ ไม่ใช่ 100 ลูก  อันนี้คือการหาร  50 ตัวนี้เวลาเขียนเป็นหานะคะ 50 หารด้วย 50 สัญลักษณ์นี้เศษส่วนได้ 1   ได้ 1 นั่นเอง ไอ้หนึ่ง จำเอาไว้ถ้าค่ามันเท่ากันทั้งข้างบนข้างล่าง 50 / 50 เท่ากับ 1 เสมอนะคะ 100 / 100 ก็เท่ากับ 1 เสมอเข้าใจนะ   1   เสร็จแล้วตัวนี้ค่ะ  กล่องรวมของ ร้อยละของความถี่สัมพัทธ์ ลูกหาคำตอบตัวนี้ได้  ใช่ถูกต้องเอาค่านี้มาบวกกันค่ะ  ท่านี้ท่านี้  เอามารวมกันเป็นเท่าไหร่เอามาใส่ในคำตอบตรงนี้  มีคำถามไหมลูก   โอเคแล้วนะ ถ้าทำเพจระวังดีๆนะ   ให้ถามเองนะคะ 2 แบบฝึกหัดนี้ทำลงไปในสมุด  เสร็จแล้วยังๆยัง พอทำเสร็จในสมุดแล้ว  วันนี้นะคะเป็นแบบฝึกที่กูจะเก็บคะแนนลูก ในเรื่องนี้  ทั้งหมด 20 คะแนนมีอยู่ 2 ข้อ มี 2 ข้อดูนะลูก  เดี๋ยวสไลด์มันไม่ไปนะคะแป๊บนึงนะคะ                      ไม่เป็นไร  สไลด์มันยังค้างอยู่เดี๋ยวกูจะแจกใบงานให้นะคะ ให้ทำอยู่ 2 ข้อตามแบบฝึกใน Point นะคะ เสร็จแล้วก็จะมีใบงานให้ มีอยู่ 2 แบบนะคะข้อแรกก็คือให้หาความถี่สะสม ข้อที่ 2 ให้หาความถี่สัมพัทธ์ แล้วก็ ร้อยละของความถี่สัมพัทธ์นะคะ พร้อมที่จะทำหรือยัง    ใจกล้ามากเลยโอเคถ้างั้นก็เริ่มทำได้เลยนะคะ                                                                                                                                                                                                                                                ลูกค้าทำยังไม่เสร็จเดี๋ยวกูให้เวลาทำอีก  ประมาณ 20 กว่านาทีนะคะแต่ว่าเวลา เวลาขอใช้ห้องล่างหมดแล้ว ขอบคุณพี่ลาภนะคะ   มีอะไรจะถามไหมลูก ไม่มีนะคะไม่มีนะข้างหน้ากูสอบนะ OK  ครั้งหน้ากูสอบนะคะ 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2 (เช้า) 080867</dc:title>
  <dc:creator/>
  <cp:keywords/>
  <dcterms:created xsi:type="dcterms:W3CDTF">2024-08-08T05:04:19Z</dcterms:created>
  <dcterms:modified xsi:type="dcterms:W3CDTF">2024-08-08T05: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0.30 น.</vt:lpwstr>
  </property>
  <property fmtid="{D5CDD505-2E9C-101B-9397-08002B2CF9AE}" pid="3" name="subtitle">
    <vt:lpwstr/>
  </property>
</Properties>
</file>